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ระบวนการออกแบบเชิงวิศวกรร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9.3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ขจิต) สวัสดีครับ กลับมาพบกันอีกครั้งหนึ่งนะครับ กับการเรียนรู้ในวิชาเทคโนโลยีการออกแบบและเทคโนโลยีในชั้นมัธยมศึกษาปีที่ 4 ครับ สำหรับเนื้อหาในวิชาเทคโนโลยีการออกแบบและมัธยมศึกษาปีที่ 4 ที่สามารถแบ่งออกเป็น 2 ข้อใหญ่ ๆ ทั้งนี้นะครับ เรายังคงเรียนรู้กันในหัวข้อการแก้ปัญหาตามกระบวนการออกแบบเชิงวิศวกรรมครับ โดยที่เราจะมาเรียนรู้กันต่อนะครับ ในบทที่ 6 นะครับ ในหัวข้อที่ 2 ก็คือกระบวนการออกแบบเชิงวิศวกรรมตอนที่ 2 ซึ่งการเรียนรู้ในครั้งนี้นะคะ เกี่ยวข้องกับนะครับในบทที่ 6 นะครับในหัวข้อที่สองก็คือกระบวนการออกแบบเชิงวิศวกรรมตอนที่ 2 ซึ่งการเรียนรู้ในครั้งนี้นะครับจะเกี่ยวข้องกับ2 ขั้นตอนของกระบวนการออกแบบเชิงวิศวกร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ระบวนการออกแบบเชิงวิศวกรรม ตอนที่ 2 (19.38 นาที)</dc:title>
  <dc:creator/>
  <cp:keywords/>
  <dcterms:created xsi:type="dcterms:W3CDTF">2024-03-29T08:34:12Z</dcterms:created>
  <dcterms:modified xsi:type="dcterms:W3CDTF">2024-03-29T08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4.58 น.</vt:lpwstr>
  </property>
  <property fmtid="{D5CDD505-2E9C-101B-9397-08002B2CF9AE}" pid="3" name="subtitle">
    <vt:lpwstr/>
  </property>
</Properties>
</file>